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4a0360</w:t>
        </w:r>
      </w:hyperlink>
      <w:r>
        <w:t xml:space="preserve"> </w:t>
      </w:r>
      <w:r>
        <w:t xml:space="preserve">on April 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24a03606dd1b0da479538763fa1daa4a3e4beedc"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4a03606dd1b0da479538763fa1daa4a3e4beedc/"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24a03606dd1b0da479538763fa1daa4a3e4beedc"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4a03606dd1b0da479538763fa1daa4a3e4beedc/"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4-07T23:48:32Z</dcterms:created>
  <dcterms:modified xsi:type="dcterms:W3CDTF">2021-04-07T23: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